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04807" w14:textId="2E10245A" w:rsidR="00E810CB" w:rsidRPr="00A94194" w:rsidRDefault="007710C4">
      <w:pPr>
        <w:rPr>
          <w:b/>
          <w:bCs/>
          <w:sz w:val="32"/>
          <w:szCs w:val="32"/>
        </w:rPr>
      </w:pPr>
      <w:r w:rsidRPr="00A94194">
        <w:rPr>
          <w:b/>
          <w:bCs/>
          <w:sz w:val="32"/>
          <w:szCs w:val="32"/>
        </w:rPr>
        <w:t>1 Thiết kế giao diện</w:t>
      </w:r>
    </w:p>
    <w:p w14:paraId="593B9DB2" w14:textId="47698D1F" w:rsidR="007710C4" w:rsidRPr="00A94194" w:rsidRDefault="007710C4" w:rsidP="007710C4">
      <w:pPr>
        <w:pStyle w:val="oancuaDanhsach"/>
        <w:numPr>
          <w:ilvl w:val="1"/>
          <w:numId w:val="1"/>
        </w:numPr>
        <w:rPr>
          <w:b/>
          <w:bCs/>
          <w:sz w:val="28"/>
          <w:szCs w:val="28"/>
        </w:rPr>
      </w:pPr>
      <w:r w:rsidRPr="00A94194">
        <w:rPr>
          <w:b/>
          <w:bCs/>
          <w:sz w:val="28"/>
          <w:szCs w:val="28"/>
        </w:rPr>
        <w:t>Sơ đồ chuyển màn hình từ màn hình home</w:t>
      </w:r>
    </w:p>
    <w:p w14:paraId="31B35250" w14:textId="12A67288" w:rsidR="007710C4" w:rsidRDefault="00DB2780" w:rsidP="007710C4">
      <w:r>
        <w:rPr>
          <w:noProof/>
        </w:rPr>
        <w:drawing>
          <wp:inline distT="0" distB="0" distL="0" distR="0" wp14:anchorId="7B956D72" wp14:editId="1684919E">
            <wp:extent cx="3200400" cy="4445000"/>
            <wp:effectExtent l="0" t="0" r="0" b="0"/>
            <wp:docPr id="596622115" name="Hình ảnh 2" descr="Ảnh có chứa văn bản, ảnh chụp màn hình, Phông chữ, thiết kế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622115" name="Hình ảnh 2" descr="Ảnh có chứa văn bản, ảnh chụp màn hình, Phông chữ, thiết kế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44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7EEFD" w14:textId="36316D11" w:rsidR="00835EE1" w:rsidRDefault="00A94194" w:rsidP="00A9419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1.2 </w:t>
      </w:r>
      <w:r w:rsidR="007710C4" w:rsidRPr="00A94194">
        <w:rPr>
          <w:b/>
          <w:bCs/>
          <w:sz w:val="28"/>
          <w:szCs w:val="28"/>
        </w:rPr>
        <w:t>Đặc tả các màn hình</w:t>
      </w:r>
    </w:p>
    <w:p w14:paraId="6FBCA629" w14:textId="2131FC18" w:rsidR="007710C4" w:rsidRPr="00835EE1" w:rsidRDefault="00835EE1" w:rsidP="007710C4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column"/>
      </w:r>
      <w:r w:rsidR="007710C4" w:rsidRPr="00A94194">
        <w:rPr>
          <w:b/>
          <w:bCs/>
          <w:sz w:val="24"/>
          <w:szCs w:val="24"/>
        </w:rPr>
        <w:lastRenderedPageBreak/>
        <w:t>1.2.</w:t>
      </w:r>
      <w:r w:rsidR="005F634C" w:rsidRPr="00A94194">
        <w:rPr>
          <w:b/>
          <w:bCs/>
          <w:sz w:val="24"/>
          <w:szCs w:val="24"/>
        </w:rPr>
        <w:t>1</w:t>
      </w:r>
      <w:r w:rsidR="007710C4" w:rsidRPr="00A94194">
        <w:rPr>
          <w:b/>
          <w:bCs/>
          <w:sz w:val="24"/>
          <w:szCs w:val="24"/>
        </w:rPr>
        <w:t xml:space="preserve"> Màn hình </w:t>
      </w:r>
      <w:r w:rsidR="007330E7">
        <w:rPr>
          <w:b/>
          <w:bCs/>
          <w:sz w:val="24"/>
          <w:szCs w:val="24"/>
        </w:rPr>
        <w:t>lịch sử import thông tin</w:t>
      </w:r>
    </w:p>
    <w:p w14:paraId="65AFFC46" w14:textId="20EFB615" w:rsidR="007710C4" w:rsidRDefault="007330E7" w:rsidP="007710C4">
      <w:r w:rsidRPr="007330E7">
        <w:rPr>
          <w:noProof/>
        </w:rPr>
        <w:drawing>
          <wp:inline distT="0" distB="0" distL="0" distR="0" wp14:anchorId="2728F7A2" wp14:editId="5F3BDA29">
            <wp:extent cx="5943600" cy="3489960"/>
            <wp:effectExtent l="0" t="0" r="0" b="0"/>
            <wp:docPr id="334951316" name="Hình ảnh 334951316" descr="Ảnh có chứa văn bản, ảnh chụp màn hình, số, phần mềm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353795" name="Hình ảnh 1" descr="Ảnh có chứa văn bản, ảnh chụp màn hình, số, phần mềm&#10;&#10;Mô tả được tạo tự độ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9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C2870" w14:textId="6050280D" w:rsidR="007330E7" w:rsidRPr="00835EE1" w:rsidRDefault="007330E7" w:rsidP="007710C4">
      <w:pPr>
        <w:rPr>
          <w:b/>
          <w:bCs/>
        </w:rPr>
      </w:pPr>
      <w:r w:rsidRPr="00835EE1">
        <w:rPr>
          <w:b/>
          <w:bCs/>
        </w:rPr>
        <w:t>1.2.2 Màn hình chọn file import thông tin</w:t>
      </w:r>
    </w:p>
    <w:p w14:paraId="5A139A68" w14:textId="5C5C9D30" w:rsidR="007330E7" w:rsidRDefault="007330E7" w:rsidP="007710C4">
      <w:r w:rsidRPr="007330E7">
        <w:rPr>
          <w:noProof/>
        </w:rPr>
        <w:drawing>
          <wp:inline distT="0" distB="0" distL="0" distR="0" wp14:anchorId="680716F9" wp14:editId="2A4596D2">
            <wp:extent cx="5943600" cy="3841750"/>
            <wp:effectExtent l="0" t="0" r="0" b="6350"/>
            <wp:docPr id="1997788280" name="Hình ảnh 1" descr="Ảnh có chứa văn bản, ảnh chụp màn hình, phần mềm, Trang web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788280" name="Hình ảnh 1" descr="Ảnh có chứa văn bản, ảnh chụp màn hình, phần mềm, Trang web&#10;&#10;Mô tả được tạo tự độ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16D9B" w14:textId="2B1FB178" w:rsidR="007330E7" w:rsidRPr="00835EE1" w:rsidRDefault="007330E7" w:rsidP="007710C4">
      <w:pPr>
        <w:rPr>
          <w:b/>
          <w:bCs/>
        </w:rPr>
      </w:pPr>
      <w:r w:rsidRPr="00835EE1">
        <w:rPr>
          <w:b/>
          <w:bCs/>
        </w:rPr>
        <w:lastRenderedPageBreak/>
        <w:t>1.2.3 Chọn file hoặc đường dẫn file</w:t>
      </w:r>
    </w:p>
    <w:p w14:paraId="041808F2" w14:textId="13496522" w:rsidR="007330E7" w:rsidRDefault="007330E7" w:rsidP="007710C4">
      <w:r w:rsidRPr="007330E7">
        <w:rPr>
          <w:noProof/>
        </w:rPr>
        <w:drawing>
          <wp:inline distT="0" distB="0" distL="0" distR="0" wp14:anchorId="01B9842D" wp14:editId="14BB04AF">
            <wp:extent cx="5943600" cy="3307080"/>
            <wp:effectExtent l="0" t="0" r="0" b="7620"/>
            <wp:docPr id="1318465598" name="Hình ảnh 1" descr="Ảnh có chứa văn bản, phần mềm, ảnh chụp màn hình, Phần mềm đa phương tiệ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65598" name="Hình ảnh 1" descr="Ảnh có chứa văn bản, phần mềm, ảnh chụp màn hình, Phần mềm đa phương tiện&#10;&#10;Mô tả được tạo tự độ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CD0D0C" w14:textId="77777777" w:rsidR="00835EE1" w:rsidRDefault="00835EE1" w:rsidP="007710C4"/>
    <w:p w14:paraId="7572B73B" w14:textId="070B0BB7" w:rsidR="007330E7" w:rsidRPr="00835EE1" w:rsidRDefault="007330E7" w:rsidP="007710C4">
      <w:pPr>
        <w:rPr>
          <w:b/>
          <w:bCs/>
        </w:rPr>
      </w:pPr>
      <w:r w:rsidRPr="00835EE1">
        <w:rPr>
          <w:b/>
          <w:bCs/>
        </w:rPr>
        <w:t>1.2.4 Thông báo lỗi bị trùng lặp nếu file import bị trùng</w:t>
      </w:r>
    </w:p>
    <w:p w14:paraId="5BFAD12E" w14:textId="79E80C07" w:rsidR="007330E7" w:rsidRDefault="007330E7" w:rsidP="007710C4">
      <w:r w:rsidRPr="007330E7">
        <w:rPr>
          <w:noProof/>
        </w:rPr>
        <w:drawing>
          <wp:inline distT="0" distB="0" distL="0" distR="0" wp14:anchorId="17681601" wp14:editId="20D3F7E4">
            <wp:extent cx="5943600" cy="3841750"/>
            <wp:effectExtent l="0" t="0" r="0" b="6350"/>
            <wp:docPr id="273117087" name="Hình ảnh 1" descr="Ảnh có chứa văn bản, ảnh chụp màn hình, phần mềm, Biểu tượng máy tí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117087" name="Hình ảnh 1" descr="Ảnh có chứa văn bản, ảnh chụp màn hình, phần mềm, Biểu tượng máy tính&#10;&#10;Mô tả được tạo tự độ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B00F2" w14:textId="2BF5EBC0" w:rsidR="007330E7" w:rsidRPr="00835EE1" w:rsidRDefault="007330E7" w:rsidP="007710C4">
      <w:pPr>
        <w:rPr>
          <w:b/>
          <w:bCs/>
        </w:rPr>
      </w:pPr>
      <w:r w:rsidRPr="00835EE1">
        <w:rPr>
          <w:b/>
          <w:bCs/>
        </w:rPr>
        <w:lastRenderedPageBreak/>
        <w:t>1.2.4 Thông báo lỗi định dạng nếu file import chưa phải là dạng csv hoặc xsxl</w:t>
      </w:r>
    </w:p>
    <w:p w14:paraId="7861C4CB" w14:textId="1574EC3A" w:rsidR="007330E7" w:rsidRDefault="007330E7" w:rsidP="007710C4">
      <w:r w:rsidRPr="007330E7">
        <w:rPr>
          <w:noProof/>
        </w:rPr>
        <w:drawing>
          <wp:inline distT="0" distB="0" distL="0" distR="0" wp14:anchorId="4114B82C" wp14:editId="7E6DBAA4">
            <wp:extent cx="5943600" cy="3688080"/>
            <wp:effectExtent l="0" t="0" r="0" b="7620"/>
            <wp:docPr id="2120884291" name="Hình ảnh 1" descr="Ảnh có chứa văn bản, ảnh chụp màn hình, phần mềm, Biểu tượng máy tí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884291" name="Hình ảnh 1" descr="Ảnh có chứa văn bản, ảnh chụp màn hình, phần mềm, Biểu tượng máy tính&#10;&#10;Mô tả được tạo tự độ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5EE1">
        <w:rPr>
          <w:b/>
          <w:bCs/>
        </w:rPr>
        <w:t>1.2.5 Thông báo lỗi nếu các trường trong file chưa đúng</w:t>
      </w:r>
      <w:r>
        <w:t xml:space="preserve"> </w:t>
      </w:r>
    </w:p>
    <w:p w14:paraId="513C048C" w14:textId="37A85ABD" w:rsidR="00FA6369" w:rsidRDefault="007330E7" w:rsidP="007710C4">
      <w:r w:rsidRPr="007330E7">
        <w:rPr>
          <w:noProof/>
        </w:rPr>
        <w:drawing>
          <wp:inline distT="0" distB="0" distL="0" distR="0" wp14:anchorId="50ADCDB7" wp14:editId="3610028B">
            <wp:extent cx="5943600" cy="3841750"/>
            <wp:effectExtent l="0" t="0" r="0" b="6350"/>
            <wp:docPr id="1948082187" name="Hình ảnh 1" descr="Ảnh có chứa văn bản, ảnh chụp màn hình, phần mềm, Biểu tượng máy tí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082187" name="Hình ảnh 1" descr="Ảnh có chứa văn bản, ảnh chụp màn hình, phần mềm, Biểu tượng máy tính&#10;&#10;Mô tả được tạo tự độ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71502" w14:textId="296B8A34" w:rsidR="007330E7" w:rsidRPr="00835EE1" w:rsidRDefault="007330E7" w:rsidP="007710C4">
      <w:pPr>
        <w:rPr>
          <w:b/>
          <w:bCs/>
        </w:rPr>
      </w:pPr>
      <w:r>
        <w:br w:type="column"/>
      </w:r>
      <w:r w:rsidRPr="00835EE1">
        <w:rPr>
          <w:b/>
          <w:bCs/>
        </w:rPr>
        <w:lastRenderedPageBreak/>
        <w:t>1.2.6 Hiển thị thông tin bảng nhân viên được đọc từ file import, nút xác nhận có thể bấm.</w:t>
      </w:r>
    </w:p>
    <w:p w14:paraId="37EDA026" w14:textId="7A7D407C" w:rsidR="007330E7" w:rsidRDefault="007330E7" w:rsidP="007710C4">
      <w:r w:rsidRPr="007330E7">
        <w:rPr>
          <w:noProof/>
        </w:rPr>
        <w:drawing>
          <wp:inline distT="0" distB="0" distL="0" distR="0" wp14:anchorId="321FDC4B" wp14:editId="42080086">
            <wp:extent cx="5943600" cy="3581400"/>
            <wp:effectExtent l="0" t="0" r="0" b="0"/>
            <wp:docPr id="2048991957" name="Hình ảnh 1" descr="Ảnh có chứa văn bản, ảnh chụp màn hình, số, thực đơ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991957" name="Hình ảnh 1" descr="Ảnh có chứa văn bản, ảnh chụp màn hình, số, thực đơn&#10;&#10;Mô tả được tạo tự độ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C1A2A" w14:textId="4808DEB5" w:rsidR="007330E7" w:rsidRPr="00835EE1" w:rsidRDefault="007330E7" w:rsidP="007710C4">
      <w:pPr>
        <w:rPr>
          <w:b/>
          <w:bCs/>
        </w:rPr>
      </w:pPr>
      <w:r w:rsidRPr="00835EE1">
        <w:rPr>
          <w:b/>
          <w:bCs/>
        </w:rPr>
        <w:t xml:space="preserve">1.2.7 Thông báo thành công khi </w:t>
      </w:r>
      <w:r w:rsidR="00835EE1" w:rsidRPr="00835EE1">
        <w:rPr>
          <w:b/>
          <w:bCs/>
        </w:rPr>
        <w:t>tác nhân nhấn nút xác nhận.</w:t>
      </w:r>
    </w:p>
    <w:p w14:paraId="1D0F2C73" w14:textId="2F1F6392" w:rsidR="007330E7" w:rsidRDefault="007330E7" w:rsidP="007710C4">
      <w:r w:rsidRPr="007330E7">
        <w:rPr>
          <w:noProof/>
        </w:rPr>
        <w:drawing>
          <wp:inline distT="0" distB="0" distL="0" distR="0" wp14:anchorId="623B987A" wp14:editId="5544DC4C">
            <wp:extent cx="5943600" cy="3841750"/>
            <wp:effectExtent l="0" t="0" r="0" b="6350"/>
            <wp:docPr id="1126019878" name="Hình ảnh 1" descr="Ảnh có chứa văn bản, ảnh chụp màn hình, phần mềm, Biểu tượng máy tí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019878" name="Hình ảnh 1" descr="Ảnh có chứa văn bản, ảnh chụp màn hình, phần mềm, Biểu tượng máy tính&#10;&#10;Mô tả được tạo tự độ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0C281" w14:textId="745B6003" w:rsidR="00835EE1" w:rsidRPr="00835EE1" w:rsidRDefault="00835EE1" w:rsidP="007710C4">
      <w:pPr>
        <w:rPr>
          <w:b/>
          <w:bCs/>
        </w:rPr>
      </w:pPr>
      <w:r>
        <w:br w:type="column"/>
      </w:r>
      <w:r w:rsidRPr="00835EE1">
        <w:rPr>
          <w:b/>
          <w:bCs/>
        </w:rPr>
        <w:lastRenderedPageBreak/>
        <w:t>1.2.8 Quay lại trang chủ import thông tin</w:t>
      </w:r>
    </w:p>
    <w:p w14:paraId="3277ACEC" w14:textId="076DF366" w:rsidR="007330E7" w:rsidRDefault="007330E7" w:rsidP="007710C4">
      <w:r w:rsidRPr="007330E7">
        <w:rPr>
          <w:noProof/>
        </w:rPr>
        <w:drawing>
          <wp:inline distT="0" distB="0" distL="0" distR="0" wp14:anchorId="201F46FB" wp14:editId="13EFBBA7">
            <wp:extent cx="5943600" cy="3841750"/>
            <wp:effectExtent l="0" t="0" r="0" b="6350"/>
            <wp:docPr id="956353795" name="Hình ảnh 1" descr="Ảnh có chứa văn bản, ảnh chụp màn hình, số, phần mềm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6353795" name="Hình ảnh 1" descr="Ảnh có chứa văn bản, ảnh chụp màn hình, số, phần mềm&#10;&#10;Mô tả được tạo tự độ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330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F663C" w14:textId="77777777" w:rsidR="008C6EF2" w:rsidRDefault="008C6EF2" w:rsidP="007330E7">
      <w:pPr>
        <w:spacing w:after="0" w:line="240" w:lineRule="auto"/>
      </w:pPr>
      <w:r>
        <w:separator/>
      </w:r>
    </w:p>
  </w:endnote>
  <w:endnote w:type="continuationSeparator" w:id="0">
    <w:p w14:paraId="33E116E0" w14:textId="77777777" w:rsidR="008C6EF2" w:rsidRDefault="008C6EF2" w:rsidP="007330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5B3E7" w14:textId="77777777" w:rsidR="008C6EF2" w:rsidRDefault="008C6EF2" w:rsidP="007330E7">
      <w:pPr>
        <w:spacing w:after="0" w:line="240" w:lineRule="auto"/>
      </w:pPr>
      <w:r>
        <w:separator/>
      </w:r>
    </w:p>
  </w:footnote>
  <w:footnote w:type="continuationSeparator" w:id="0">
    <w:p w14:paraId="599166AC" w14:textId="77777777" w:rsidR="008C6EF2" w:rsidRDefault="008C6EF2" w:rsidP="007330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31822"/>
    <w:multiLevelType w:val="multilevel"/>
    <w:tmpl w:val="02D6489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BA732C"/>
    <w:multiLevelType w:val="multilevel"/>
    <w:tmpl w:val="48265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201D47"/>
    <w:multiLevelType w:val="multilevel"/>
    <w:tmpl w:val="D85823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7573A49"/>
    <w:multiLevelType w:val="multilevel"/>
    <w:tmpl w:val="CDB66CF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50993529"/>
    <w:multiLevelType w:val="multilevel"/>
    <w:tmpl w:val="461877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DA7F3B"/>
    <w:multiLevelType w:val="multilevel"/>
    <w:tmpl w:val="BCA0F3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86241981">
    <w:abstractNumId w:val="3"/>
  </w:num>
  <w:num w:numId="2" w16cid:durableId="2086024061">
    <w:abstractNumId w:val="1"/>
  </w:num>
  <w:num w:numId="3" w16cid:durableId="895970726">
    <w:abstractNumId w:val="5"/>
  </w:num>
  <w:num w:numId="4" w16cid:durableId="1164659371">
    <w:abstractNumId w:val="2"/>
  </w:num>
  <w:num w:numId="5" w16cid:durableId="1441993257">
    <w:abstractNumId w:val="4"/>
  </w:num>
  <w:num w:numId="6" w16cid:durableId="14789128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szS2BFKmlkamJko6SsGpxcWZ+XkgBca1AGwDkcQsAAAA"/>
  </w:docVars>
  <w:rsids>
    <w:rsidRoot w:val="00AD49E0"/>
    <w:rsid w:val="00090E3C"/>
    <w:rsid w:val="002E2F1A"/>
    <w:rsid w:val="00332AD9"/>
    <w:rsid w:val="00454676"/>
    <w:rsid w:val="005F634C"/>
    <w:rsid w:val="006A5CF9"/>
    <w:rsid w:val="006D0D23"/>
    <w:rsid w:val="007330E7"/>
    <w:rsid w:val="007710C4"/>
    <w:rsid w:val="00835EE1"/>
    <w:rsid w:val="008C6EF2"/>
    <w:rsid w:val="00A94194"/>
    <w:rsid w:val="00AD49E0"/>
    <w:rsid w:val="00D31D56"/>
    <w:rsid w:val="00DB2780"/>
    <w:rsid w:val="00E810CB"/>
    <w:rsid w:val="00F46525"/>
    <w:rsid w:val="00FA6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53050E"/>
  <w15:chartTrackingRefBased/>
  <w15:docId w15:val="{C1FA9D7D-D573-40A0-B4F5-4371569DF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7330E7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7710C4"/>
    <w:pPr>
      <w:ind w:left="720"/>
      <w:contextualSpacing/>
    </w:pPr>
  </w:style>
  <w:style w:type="table" w:styleId="LiBang">
    <w:name w:val="Table Grid"/>
    <w:basedOn w:val="BangThngthng"/>
    <w:uiPriority w:val="59"/>
    <w:rsid w:val="00FA6369"/>
    <w:pPr>
      <w:spacing w:after="0" w:line="240" w:lineRule="auto"/>
    </w:pPr>
    <w:rPr>
      <w:rFonts w:eastAsiaTheme="minorEastAsia"/>
      <w:kern w:val="0"/>
      <w:sz w:val="24"/>
      <w:szCs w:val="24"/>
      <w:lang w:eastAsia="zh-CN"/>
      <w14:ligatures w14:val="none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trang">
    <w:name w:val="header"/>
    <w:basedOn w:val="Binhthng"/>
    <w:link w:val="utrangChar"/>
    <w:uiPriority w:val="99"/>
    <w:unhideWhenUsed/>
    <w:rsid w:val="007330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utrangChar">
    <w:name w:val="Đầu trang Char"/>
    <w:basedOn w:val="Phngmcinhcuaoanvn"/>
    <w:link w:val="utrang"/>
    <w:uiPriority w:val="99"/>
    <w:rsid w:val="007330E7"/>
  </w:style>
  <w:style w:type="paragraph" w:styleId="Chntrang">
    <w:name w:val="footer"/>
    <w:basedOn w:val="Binhthng"/>
    <w:link w:val="ChntrangChar"/>
    <w:uiPriority w:val="99"/>
    <w:unhideWhenUsed/>
    <w:rsid w:val="007330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ntrangChar">
    <w:name w:val="Chân trang Char"/>
    <w:basedOn w:val="Phngmcinhcuaoanvn"/>
    <w:link w:val="Chntrang"/>
    <w:uiPriority w:val="99"/>
    <w:rsid w:val="007330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7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9E0813-42E0-4D2D-83AF-2FA09AB10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6</Pages>
  <Words>91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7</cp:revision>
  <dcterms:created xsi:type="dcterms:W3CDTF">2023-10-31T14:59:00Z</dcterms:created>
  <dcterms:modified xsi:type="dcterms:W3CDTF">2023-11-08T00:31:00Z</dcterms:modified>
</cp:coreProperties>
</file>